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1293" w:rsidRPr="00681293" w:rsidRDefault="008E4657" w:rsidP="008D1E06">
      <w:pPr>
        <w:keepNext/>
        <w:spacing w:after="0"/>
        <w:jc w:val="center"/>
        <w:outlineLvl w:val="0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  <w:r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АДМИНИСТРАЦИ</w:t>
      </w:r>
      <w:r w:rsidR="00681293" w:rsidRPr="00681293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Я</w:t>
      </w:r>
    </w:p>
    <w:p w:rsidR="00681293" w:rsidRPr="00681293" w:rsidRDefault="00681293" w:rsidP="008D1E06">
      <w:pPr>
        <w:spacing w:after="0"/>
        <w:ind w:right="-908"/>
        <w:jc w:val="center"/>
        <w:rPr>
          <w:rFonts w:ascii="Times New Roman" w:eastAsia="Times New Roman" w:hAnsi="Times New Roman"/>
          <w:b/>
          <w:sz w:val="28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Свирьстройского городского поселения</w:t>
      </w:r>
    </w:p>
    <w:p w:rsidR="00681293" w:rsidRPr="00681293" w:rsidRDefault="00681293" w:rsidP="008D1E06">
      <w:pPr>
        <w:spacing w:after="0"/>
        <w:ind w:right="-908"/>
        <w:jc w:val="center"/>
        <w:rPr>
          <w:rFonts w:ascii="Times New Roman" w:eastAsia="Times New Roman" w:hAnsi="Times New Roman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Лодейнопольского муниципального района Ленинградской области</w:t>
      </w:r>
    </w:p>
    <w:p w:rsidR="00681293" w:rsidRPr="00681293" w:rsidRDefault="00681293" w:rsidP="008D1E06">
      <w:pPr>
        <w:keepNext/>
        <w:spacing w:after="0"/>
        <w:ind w:right="-908"/>
        <w:jc w:val="center"/>
        <w:outlineLvl w:val="1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</w:p>
    <w:p w:rsidR="00681293" w:rsidRPr="008E4657" w:rsidRDefault="008D1E06" w:rsidP="008D1E06">
      <w:pPr>
        <w:keepNext/>
        <w:spacing w:after="0"/>
        <w:ind w:right="-908"/>
        <w:outlineLvl w:val="1"/>
        <w:rPr>
          <w:rFonts w:ascii="Times New Roman" w:eastAsia="Times New Roman" w:hAnsi="Times New Roman"/>
          <w:b/>
          <w:sz w:val="36"/>
          <w:szCs w:val="36"/>
          <w:lang w:val="ru-RU" w:eastAsia="ru-RU"/>
        </w:rPr>
      </w:pPr>
      <w:r>
        <w:rPr>
          <w:rFonts w:ascii="Times New Roman" w:eastAsia="Times New Roman" w:hAnsi="Times New Roman"/>
          <w:b/>
          <w:sz w:val="36"/>
          <w:szCs w:val="36"/>
          <w:lang w:val="ru-RU" w:eastAsia="ru-RU"/>
        </w:rPr>
        <w:t xml:space="preserve">                                  </w:t>
      </w:r>
      <w:r w:rsidR="00681293" w:rsidRPr="008E4657">
        <w:rPr>
          <w:rFonts w:ascii="Times New Roman" w:eastAsia="Times New Roman" w:hAnsi="Times New Roman"/>
          <w:b/>
          <w:sz w:val="36"/>
          <w:szCs w:val="36"/>
          <w:lang w:val="ru-RU" w:eastAsia="ru-RU"/>
        </w:rPr>
        <w:t>ПОСТАНОВЛЕНИЕ</w:t>
      </w: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  <w:r w:rsidRPr="00F64FCA">
        <w:rPr>
          <w:rFonts w:ascii="Times New Roman" w:hAnsi="Times New Roman"/>
          <w:sz w:val="28"/>
          <w:szCs w:val="28"/>
          <w:lang w:val="ru-RU"/>
        </w:rPr>
        <w:t xml:space="preserve">от </w:t>
      </w:r>
      <w:r w:rsidR="000004A7" w:rsidRPr="00F64FCA">
        <w:rPr>
          <w:rFonts w:ascii="Times New Roman" w:hAnsi="Times New Roman"/>
          <w:sz w:val="28"/>
          <w:szCs w:val="28"/>
          <w:lang w:val="ru-RU"/>
        </w:rPr>
        <w:t>27.01.2021</w:t>
      </w:r>
      <w:r w:rsidR="002F11A7" w:rsidRPr="00F64FCA">
        <w:rPr>
          <w:rFonts w:ascii="Times New Roman" w:hAnsi="Times New Roman"/>
          <w:sz w:val="28"/>
          <w:szCs w:val="28"/>
          <w:lang w:val="ru-RU"/>
        </w:rPr>
        <w:t xml:space="preserve">г.   № </w:t>
      </w:r>
      <w:r w:rsidR="008E695A">
        <w:rPr>
          <w:rFonts w:ascii="Times New Roman" w:hAnsi="Times New Roman"/>
          <w:sz w:val="28"/>
          <w:szCs w:val="28"/>
          <w:lang w:val="ru-RU"/>
        </w:rPr>
        <w:t>7</w:t>
      </w: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77"/>
        <w:gridCol w:w="3528"/>
      </w:tblGrid>
      <w:tr w:rsidR="00BE00CF" w:rsidRPr="007B4AE4" w:rsidTr="00535AE7">
        <w:tc>
          <w:tcPr>
            <w:tcW w:w="3219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8E695A" w:rsidRDefault="008E695A" w:rsidP="008E695A">
            <w:pPr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8E695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r w:rsidR="009E3D27" w:rsidRPr="008E695A">
              <w:rPr>
                <w:rFonts w:ascii="Times New Roman" w:hAnsi="Times New Roman"/>
                <w:sz w:val="28"/>
                <w:szCs w:val="28"/>
                <w:lang w:val="ru-RU"/>
              </w:rPr>
              <w:t>«</w:t>
            </w:r>
            <w:r w:rsidR="007B4AE4" w:rsidRPr="008E695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Схемы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r w:rsidR="007B4AE4" w:rsidRPr="008E695A">
              <w:rPr>
                <w:rFonts w:ascii="Times New Roman" w:hAnsi="Times New Roman"/>
                <w:sz w:val="28"/>
                <w:szCs w:val="28"/>
                <w:lang w:val="ru-RU"/>
              </w:rPr>
              <w:t>газоснабжения</w:t>
            </w:r>
            <w:r w:rsidR="00E83E11" w:rsidRPr="008E695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Свирьстройского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r w:rsidR="00E83E11" w:rsidRPr="008E695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городского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r w:rsidR="00E83E11" w:rsidRPr="008E695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поселения Лодейнопольского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r w:rsidR="00E83E11" w:rsidRPr="008E695A">
              <w:rPr>
                <w:rFonts w:ascii="Times New Roman" w:hAnsi="Times New Roman"/>
                <w:sz w:val="28"/>
                <w:szCs w:val="28"/>
                <w:lang w:val="ru-RU"/>
              </w:rPr>
              <w:t>муниципального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r w:rsidR="00E83E11" w:rsidRPr="008E695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района Ленинградской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r w:rsidR="00E83E11" w:rsidRPr="008E695A">
              <w:rPr>
                <w:rFonts w:ascii="Times New Roman" w:hAnsi="Times New Roman"/>
                <w:sz w:val="28"/>
                <w:szCs w:val="28"/>
                <w:lang w:val="ru-RU"/>
              </w:rPr>
              <w:t>области</w:t>
            </w:r>
            <w:r w:rsidR="009E3D27" w:rsidRPr="008E695A">
              <w:rPr>
                <w:rFonts w:ascii="Times New Roman" w:hAnsi="Times New Roman"/>
                <w:sz w:val="28"/>
                <w:szCs w:val="28"/>
                <w:lang w:val="ru-RU"/>
              </w:rPr>
              <w:t>»</w:t>
            </w:r>
            <w:r w:rsidR="00E83E11" w:rsidRPr="008E695A">
              <w:rPr>
                <w:rFonts w:ascii="Times New Roman" w:hAnsi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178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1A01C3" w:rsidRDefault="00BE00CF" w:rsidP="000E4CB6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BE00CF" w:rsidRPr="001A01C3" w:rsidRDefault="00BE00CF" w:rsidP="0067520F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62442E" w:rsidRDefault="0062442E" w:rsidP="0062442E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Times New Roman" w:hAnsi="Times New Roman"/>
          <w:b/>
          <w:bCs/>
          <w:sz w:val="28"/>
          <w:szCs w:val="28"/>
          <w:lang w:val="ru-RU" w:eastAsia="ru-RU"/>
        </w:rPr>
      </w:pPr>
      <w:r w:rsidRPr="0062442E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В соответствии с Федеральным законом от 06.10.2003 г. № 131-ФЗ «Об общих принципах организации местного самоуправления в Российской Федерации», </w:t>
      </w:r>
      <w:r w:rsidR="007B4AE4">
        <w:rPr>
          <w:rFonts w:ascii="Times New Roman" w:eastAsia="Times New Roman" w:hAnsi="Times New Roman"/>
          <w:sz w:val="28"/>
          <w:szCs w:val="28"/>
          <w:lang w:val="ru-RU" w:eastAsia="ru-RU"/>
        </w:rPr>
        <w:t>во исполнение требований Федерального закона от 31.03.1999 г. № 6</w:t>
      </w:r>
      <w:r w:rsidRPr="0062442E">
        <w:rPr>
          <w:rFonts w:ascii="Times New Roman" w:eastAsia="Times New Roman" w:hAnsi="Times New Roman"/>
          <w:sz w:val="28"/>
          <w:szCs w:val="28"/>
          <w:lang w:val="ru-RU" w:eastAsia="ru-RU"/>
        </w:rPr>
        <w:t>9-ФЗ «</w:t>
      </w:r>
      <w:r w:rsidR="007B4AE4">
        <w:rPr>
          <w:rFonts w:ascii="Times New Roman" w:eastAsia="Times New Roman" w:hAnsi="Times New Roman"/>
          <w:sz w:val="28"/>
          <w:szCs w:val="28"/>
          <w:lang w:val="ru-RU" w:eastAsia="ru-RU"/>
        </w:rPr>
        <w:t>О газоснабжении в Российской Федерации</w:t>
      </w:r>
      <w:r w:rsidRPr="0062442E">
        <w:rPr>
          <w:rFonts w:ascii="Times New Roman" w:eastAsia="Times New Roman" w:hAnsi="Times New Roman"/>
          <w:sz w:val="28"/>
          <w:szCs w:val="28"/>
          <w:lang w:val="ru-RU" w:eastAsia="ru-RU"/>
        </w:rPr>
        <w:t>», А</w:t>
      </w:r>
      <w:r>
        <w:rPr>
          <w:rFonts w:ascii="Times New Roman" w:eastAsia="Times New Roman" w:hAnsi="Times New Roman"/>
          <w:sz w:val="28"/>
          <w:szCs w:val="28"/>
          <w:lang w:val="ru-RU" w:eastAsia="ru-RU"/>
        </w:rPr>
        <w:t>дминистрация Свирьстройского городского</w:t>
      </w:r>
      <w:r w:rsidRPr="0062442E">
        <w:rPr>
          <w:rFonts w:ascii="Times New Roman" w:eastAsia="Times New Roman" w:hAnsi="Times New Roman"/>
          <w:sz w:val="28"/>
          <w:szCs w:val="28"/>
          <w:lang w:val="ru-RU" w:eastAsia="ru-RU"/>
        </w:rPr>
        <w:t xml:space="preserve"> поселения Лодейнопольского муниципального района Ленинградской области   </w:t>
      </w:r>
      <w:r w:rsidRPr="0062442E">
        <w:rPr>
          <w:rFonts w:ascii="Times New Roman" w:eastAsia="Times New Roman" w:hAnsi="Times New Roman"/>
          <w:b/>
          <w:sz w:val="28"/>
          <w:szCs w:val="28"/>
          <w:lang w:val="ru-RU" w:eastAsia="ru-RU"/>
        </w:rPr>
        <w:t>постановляет</w:t>
      </w:r>
      <w:r w:rsidRPr="0062442E">
        <w:rPr>
          <w:rFonts w:ascii="Times New Roman" w:eastAsia="Times New Roman" w:hAnsi="Times New Roman"/>
          <w:b/>
          <w:bCs/>
          <w:sz w:val="28"/>
          <w:szCs w:val="28"/>
          <w:lang w:val="ru-RU" w:eastAsia="ru-RU"/>
        </w:rPr>
        <w:t>:</w:t>
      </w:r>
    </w:p>
    <w:p w:rsidR="00C06707" w:rsidRPr="0062442E" w:rsidRDefault="00C06707" w:rsidP="0062442E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Times New Roman" w:hAnsi="Times New Roman"/>
          <w:b/>
          <w:bCs/>
          <w:sz w:val="28"/>
          <w:szCs w:val="28"/>
          <w:lang w:val="ru-RU" w:eastAsia="ru-RU"/>
        </w:rPr>
      </w:pPr>
    </w:p>
    <w:p w:rsidR="006E71D9" w:rsidRDefault="006E71D9" w:rsidP="007B4AE4">
      <w:pPr>
        <w:pStyle w:val="Compact"/>
        <w:numPr>
          <w:ilvl w:val="0"/>
          <w:numId w:val="14"/>
        </w:numPr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Утвердить </w:t>
      </w:r>
      <w:r w:rsidR="007B4AE4">
        <w:rPr>
          <w:rFonts w:ascii="Times New Roman" w:hAnsi="Times New Roman"/>
          <w:sz w:val="28"/>
          <w:szCs w:val="28"/>
          <w:lang w:val="ru-RU"/>
        </w:rPr>
        <w:t>Схему</w:t>
      </w:r>
      <w:r w:rsidR="007B4AE4" w:rsidRPr="007B4AE4">
        <w:rPr>
          <w:rFonts w:ascii="Times New Roman" w:hAnsi="Times New Roman"/>
          <w:sz w:val="28"/>
          <w:szCs w:val="28"/>
          <w:lang w:val="ru-RU"/>
        </w:rPr>
        <w:t xml:space="preserve"> газоснабжения Свирьстройского городского поселения Лодейнопольского муниципального района Ленинградской области</w:t>
      </w:r>
      <w:r w:rsidR="00F64FCA">
        <w:rPr>
          <w:rFonts w:ascii="Times New Roman" w:hAnsi="Times New Roman"/>
          <w:sz w:val="28"/>
          <w:szCs w:val="28"/>
          <w:lang w:val="ru-RU"/>
        </w:rPr>
        <w:t>.</w:t>
      </w:r>
      <w:r w:rsidRPr="006E71D9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BE00CF" w:rsidRDefault="00592478" w:rsidP="00592478">
      <w:pPr>
        <w:pStyle w:val="af9"/>
        <w:numPr>
          <w:ilvl w:val="0"/>
          <w:numId w:val="14"/>
        </w:numPr>
        <w:ind w:left="839" w:hanging="482"/>
        <w:rPr>
          <w:rFonts w:ascii="Times New Roman" w:hAnsi="Times New Roman"/>
          <w:sz w:val="28"/>
          <w:szCs w:val="28"/>
          <w:lang w:val="ru-RU"/>
        </w:rPr>
      </w:pPr>
      <w:r w:rsidRPr="00592478">
        <w:rPr>
          <w:rFonts w:ascii="Times New Roman" w:hAnsi="Times New Roman"/>
          <w:sz w:val="28"/>
          <w:szCs w:val="28"/>
          <w:lang w:val="ru-RU"/>
        </w:rPr>
        <w:t>Настоящее постановление опубликовать (обнародовать) без приложе</w:t>
      </w:r>
      <w:r w:rsidR="009229CF">
        <w:rPr>
          <w:rFonts w:ascii="Times New Roman" w:hAnsi="Times New Roman"/>
          <w:sz w:val="28"/>
          <w:szCs w:val="28"/>
          <w:lang w:val="ru-RU"/>
        </w:rPr>
        <w:t xml:space="preserve">ния и разместить </w:t>
      </w:r>
      <w:r w:rsidRPr="00592478">
        <w:rPr>
          <w:rFonts w:ascii="Times New Roman" w:hAnsi="Times New Roman"/>
          <w:sz w:val="28"/>
          <w:szCs w:val="28"/>
          <w:lang w:val="ru-RU"/>
        </w:rPr>
        <w:t xml:space="preserve"> на официальном сайте Администрации Свирьстройского городского поселения.</w:t>
      </w:r>
    </w:p>
    <w:p w:rsidR="00D52A68" w:rsidRDefault="00D52A68" w:rsidP="00592478">
      <w:pPr>
        <w:pStyle w:val="af9"/>
        <w:numPr>
          <w:ilvl w:val="0"/>
          <w:numId w:val="14"/>
        </w:numPr>
        <w:ind w:left="839" w:hanging="482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Контроль</w:t>
      </w:r>
      <w:r w:rsidR="009E01C5">
        <w:rPr>
          <w:rFonts w:ascii="Times New Roman" w:hAnsi="Times New Roman"/>
          <w:sz w:val="28"/>
          <w:szCs w:val="28"/>
          <w:lang w:val="ru-RU"/>
        </w:rPr>
        <w:t xml:space="preserve">  за </w:t>
      </w:r>
      <w:bookmarkStart w:id="0" w:name="_GoBack"/>
      <w:bookmarkEnd w:id="0"/>
      <w:r>
        <w:rPr>
          <w:rFonts w:ascii="Times New Roman" w:hAnsi="Times New Roman"/>
          <w:sz w:val="28"/>
          <w:szCs w:val="28"/>
          <w:lang w:val="ru-RU"/>
        </w:rPr>
        <w:t>исполнением настоящего постановления оставляю за собой</w:t>
      </w:r>
      <w:r w:rsidR="0010449A">
        <w:rPr>
          <w:rFonts w:ascii="Times New Roman" w:hAnsi="Times New Roman"/>
          <w:sz w:val="28"/>
          <w:szCs w:val="28"/>
          <w:lang w:val="ru-RU"/>
        </w:rPr>
        <w:t>.</w:t>
      </w:r>
    </w:p>
    <w:p w:rsidR="00592478" w:rsidRPr="00592478" w:rsidRDefault="00A619DF" w:rsidP="00592478">
      <w:pPr>
        <w:pStyle w:val="af9"/>
        <w:numPr>
          <w:ilvl w:val="0"/>
          <w:numId w:val="14"/>
        </w:numPr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Настоящее п</w:t>
      </w:r>
      <w:r w:rsidR="00592478" w:rsidRPr="00592478">
        <w:rPr>
          <w:rFonts w:ascii="Times New Roman" w:hAnsi="Times New Roman"/>
          <w:sz w:val="28"/>
          <w:szCs w:val="28"/>
          <w:lang w:val="ru-RU"/>
        </w:rPr>
        <w:t>остановление вступает в силу с момента его подписания.</w:t>
      </w:r>
    </w:p>
    <w:p w:rsidR="00592478" w:rsidRPr="00592478" w:rsidRDefault="00592478" w:rsidP="00592478">
      <w:pPr>
        <w:pStyle w:val="af9"/>
        <w:ind w:left="839"/>
        <w:rPr>
          <w:rFonts w:ascii="Times New Roman" w:hAnsi="Times New Roman"/>
          <w:sz w:val="28"/>
          <w:szCs w:val="28"/>
          <w:lang w:val="ru-RU"/>
        </w:rPr>
      </w:pPr>
    </w:p>
    <w:p w:rsidR="00DE0E1B" w:rsidRPr="00535AE7" w:rsidRDefault="00DE0E1B" w:rsidP="00DE0E1B">
      <w:pPr>
        <w:pStyle w:val="af8"/>
        <w:ind w:left="84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BE00CF" w:rsidRPr="001A01C3" w:rsidRDefault="00BE00CF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EF43BA" w:rsidRDefault="00EF43B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64FCA" w:rsidRDefault="00F64FC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</w:t>
      </w:r>
      <w:r w:rsidR="00EF43BA">
        <w:rPr>
          <w:rFonts w:ascii="Times New Roman" w:hAnsi="Times New Roman"/>
          <w:sz w:val="28"/>
          <w:szCs w:val="28"/>
          <w:lang w:val="ru-RU"/>
        </w:rPr>
        <w:t xml:space="preserve"> Глава</w:t>
      </w:r>
      <w:r w:rsidR="005955E0">
        <w:rPr>
          <w:rFonts w:ascii="Times New Roman" w:hAnsi="Times New Roman"/>
          <w:sz w:val="28"/>
          <w:szCs w:val="28"/>
          <w:lang w:val="ru-RU"/>
        </w:rPr>
        <w:t xml:space="preserve"> администрации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 </w:t>
      </w:r>
    </w:p>
    <w:p w:rsidR="005955E0" w:rsidRDefault="00F64FC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Свирьстройского городского поселения 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                            </w:t>
      </w:r>
      <w:r>
        <w:rPr>
          <w:rFonts w:ascii="Times New Roman" w:hAnsi="Times New Roman"/>
          <w:sz w:val="28"/>
          <w:szCs w:val="28"/>
          <w:lang w:val="ru-RU"/>
        </w:rPr>
        <w:t xml:space="preserve">     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А.А.Костин</w:t>
      </w:r>
      <w:proofErr w:type="spellEnd"/>
    </w:p>
    <w:p w:rsidR="00BE00CF" w:rsidRDefault="00BE00CF" w:rsidP="0067520F">
      <w:pPr>
        <w:pStyle w:val="a0"/>
        <w:spacing w:before="0" w:after="0"/>
        <w:rPr>
          <w:rFonts w:ascii="Times New Roman" w:hAnsi="Times New Roman"/>
          <w:sz w:val="22"/>
          <w:szCs w:val="28"/>
          <w:lang w:val="ru-RU"/>
        </w:rPr>
      </w:pPr>
    </w:p>
    <w:p w:rsidR="00B8205F" w:rsidRDefault="00B8205F" w:rsidP="00B8205F">
      <w:pPr>
        <w:pStyle w:val="a0"/>
        <w:spacing w:before="0" w:after="0"/>
        <w:jc w:val="center"/>
        <w:rPr>
          <w:rFonts w:ascii="Times New Roman" w:hAnsi="Times New Roman"/>
          <w:sz w:val="20"/>
          <w:szCs w:val="20"/>
          <w:lang w:val="ru-RU"/>
        </w:rPr>
      </w:pPr>
    </w:p>
    <w:p w:rsidR="00B8205F" w:rsidRPr="005C60B1" w:rsidRDefault="00B8205F" w:rsidP="00B8205F">
      <w:pPr>
        <w:pStyle w:val="a0"/>
        <w:spacing w:before="0" w:after="0"/>
        <w:jc w:val="both"/>
        <w:rPr>
          <w:rFonts w:ascii="Times New Roman" w:hAnsi="Times New Roman"/>
          <w:sz w:val="16"/>
          <w:szCs w:val="16"/>
          <w:lang w:val="ru-RU"/>
        </w:rPr>
      </w:pPr>
    </w:p>
    <w:sectPr w:rsidR="00B8205F" w:rsidRPr="005C60B1" w:rsidSect="002F11A7">
      <w:pgSz w:w="12240" w:h="15840"/>
      <w:pgMar w:top="567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724C" w:rsidRDefault="00FC724C">
      <w:pPr>
        <w:spacing w:after="0"/>
      </w:pPr>
      <w:r>
        <w:separator/>
      </w:r>
    </w:p>
  </w:endnote>
  <w:endnote w:type="continuationSeparator" w:id="0">
    <w:p w:rsidR="00FC724C" w:rsidRDefault="00FC72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724C" w:rsidRDefault="00FC724C">
      <w:r>
        <w:separator/>
      </w:r>
    </w:p>
  </w:footnote>
  <w:footnote w:type="continuationSeparator" w:id="0">
    <w:p w:rsidR="00FC724C" w:rsidRDefault="00FC72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1DB73ECA"/>
    <w:multiLevelType w:val="hybridMultilevel"/>
    <w:tmpl w:val="2BDABABE"/>
    <w:lvl w:ilvl="0" w:tplc="AEACA57C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9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1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8"/>
  </w:num>
  <w:num w:numId="12">
    <w:abstractNumId w:val="10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04A7"/>
    <w:rsid w:val="00011C8B"/>
    <w:rsid w:val="00023A7F"/>
    <w:rsid w:val="00025D08"/>
    <w:rsid w:val="000529FC"/>
    <w:rsid w:val="00073875"/>
    <w:rsid w:val="000E4CB6"/>
    <w:rsid w:val="000E58F1"/>
    <w:rsid w:val="0010449A"/>
    <w:rsid w:val="0014028F"/>
    <w:rsid w:val="0017507F"/>
    <w:rsid w:val="001A01C3"/>
    <w:rsid w:val="001A1BA1"/>
    <w:rsid w:val="001D311B"/>
    <w:rsid w:val="00204C64"/>
    <w:rsid w:val="00246AC3"/>
    <w:rsid w:val="00264F08"/>
    <w:rsid w:val="002B3FCC"/>
    <w:rsid w:val="002F11A7"/>
    <w:rsid w:val="003B32FC"/>
    <w:rsid w:val="003C668F"/>
    <w:rsid w:val="00447D74"/>
    <w:rsid w:val="004A371A"/>
    <w:rsid w:val="004B3638"/>
    <w:rsid w:val="004C078D"/>
    <w:rsid w:val="004E29B3"/>
    <w:rsid w:val="00526F1F"/>
    <w:rsid w:val="00535AE7"/>
    <w:rsid w:val="00546945"/>
    <w:rsid w:val="00582091"/>
    <w:rsid w:val="005866BB"/>
    <w:rsid w:val="00587BBC"/>
    <w:rsid w:val="00590D07"/>
    <w:rsid w:val="00592478"/>
    <w:rsid w:val="005955E0"/>
    <w:rsid w:val="005968E6"/>
    <w:rsid w:val="005C60B1"/>
    <w:rsid w:val="005D3354"/>
    <w:rsid w:val="005F3E36"/>
    <w:rsid w:val="0061635D"/>
    <w:rsid w:val="006243A1"/>
    <w:rsid w:val="0062442E"/>
    <w:rsid w:val="006323C8"/>
    <w:rsid w:val="00674D43"/>
    <w:rsid w:val="0067520F"/>
    <w:rsid w:val="00681293"/>
    <w:rsid w:val="006E39B7"/>
    <w:rsid w:val="006E71D9"/>
    <w:rsid w:val="00702A74"/>
    <w:rsid w:val="00705571"/>
    <w:rsid w:val="00736CCF"/>
    <w:rsid w:val="00763888"/>
    <w:rsid w:val="00766E2A"/>
    <w:rsid w:val="00784D58"/>
    <w:rsid w:val="007910C1"/>
    <w:rsid w:val="00791D8F"/>
    <w:rsid w:val="007B4AE4"/>
    <w:rsid w:val="007D670E"/>
    <w:rsid w:val="00810AEB"/>
    <w:rsid w:val="00845524"/>
    <w:rsid w:val="0085771F"/>
    <w:rsid w:val="00875563"/>
    <w:rsid w:val="008956B5"/>
    <w:rsid w:val="008A6D14"/>
    <w:rsid w:val="008A7354"/>
    <w:rsid w:val="008C0F81"/>
    <w:rsid w:val="008D1E06"/>
    <w:rsid w:val="008D6863"/>
    <w:rsid w:val="008E4657"/>
    <w:rsid w:val="008E695A"/>
    <w:rsid w:val="00920626"/>
    <w:rsid w:val="009229CF"/>
    <w:rsid w:val="00953D42"/>
    <w:rsid w:val="00966544"/>
    <w:rsid w:val="009816F7"/>
    <w:rsid w:val="009967C7"/>
    <w:rsid w:val="00996C01"/>
    <w:rsid w:val="009A2E24"/>
    <w:rsid w:val="009B3725"/>
    <w:rsid w:val="009E01C5"/>
    <w:rsid w:val="009E3D27"/>
    <w:rsid w:val="009E430A"/>
    <w:rsid w:val="009F1DBD"/>
    <w:rsid w:val="00A619DF"/>
    <w:rsid w:val="00AA3538"/>
    <w:rsid w:val="00B36EDA"/>
    <w:rsid w:val="00B8205F"/>
    <w:rsid w:val="00B8499F"/>
    <w:rsid w:val="00B851BF"/>
    <w:rsid w:val="00B86B75"/>
    <w:rsid w:val="00BA2282"/>
    <w:rsid w:val="00BA6793"/>
    <w:rsid w:val="00BC48D5"/>
    <w:rsid w:val="00BD17EE"/>
    <w:rsid w:val="00BD4C9A"/>
    <w:rsid w:val="00BE00CF"/>
    <w:rsid w:val="00C05A08"/>
    <w:rsid w:val="00C06707"/>
    <w:rsid w:val="00C36279"/>
    <w:rsid w:val="00CB3ED0"/>
    <w:rsid w:val="00CB4F68"/>
    <w:rsid w:val="00CC35BA"/>
    <w:rsid w:val="00CE771D"/>
    <w:rsid w:val="00D0311A"/>
    <w:rsid w:val="00D14829"/>
    <w:rsid w:val="00D47BAB"/>
    <w:rsid w:val="00D52A68"/>
    <w:rsid w:val="00D81EC4"/>
    <w:rsid w:val="00D90723"/>
    <w:rsid w:val="00D91BB7"/>
    <w:rsid w:val="00DA7540"/>
    <w:rsid w:val="00DC69B0"/>
    <w:rsid w:val="00DE0E1B"/>
    <w:rsid w:val="00E05D72"/>
    <w:rsid w:val="00E11451"/>
    <w:rsid w:val="00E150D1"/>
    <w:rsid w:val="00E258A9"/>
    <w:rsid w:val="00E315A3"/>
    <w:rsid w:val="00E744FC"/>
    <w:rsid w:val="00E83E11"/>
    <w:rsid w:val="00EC6516"/>
    <w:rsid w:val="00ED6D00"/>
    <w:rsid w:val="00EE4921"/>
    <w:rsid w:val="00EE682C"/>
    <w:rsid w:val="00EE7EBB"/>
    <w:rsid w:val="00EF43BA"/>
    <w:rsid w:val="00F32F3A"/>
    <w:rsid w:val="00F34721"/>
    <w:rsid w:val="00F4050D"/>
    <w:rsid w:val="00F64FCA"/>
    <w:rsid w:val="00F702C6"/>
    <w:rsid w:val="00FA6156"/>
    <w:rsid w:val="00FB0F78"/>
    <w:rsid w:val="00FC3F7C"/>
    <w:rsid w:val="00FC724C"/>
    <w:rsid w:val="00FD7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uiPriority="0" w:unhideWhenUsed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  <w:style w:type="paragraph" w:styleId="af9">
    <w:name w:val="List Paragraph"/>
    <w:basedOn w:val="a"/>
    <w:uiPriority w:val="34"/>
    <w:qFormat/>
    <w:rsid w:val="0059247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uiPriority="0" w:unhideWhenUsed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  <w:style w:type="paragraph" w:styleId="af9">
    <w:name w:val="List Paragraph"/>
    <w:basedOn w:val="a"/>
    <w:uiPriority w:val="34"/>
    <w:qFormat/>
    <w:rsid w:val="00592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10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A9A241-5A1B-4976-A95F-CF750B893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 Д М И Н И С Т Р А Ц И Я</vt:lpstr>
    </vt:vector>
  </TitlesOfParts>
  <Company/>
  <LinksUpToDate>false</LinksUpToDate>
  <CharactersWithSpaces>12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 Д М И Н И С Т Р А Ц И Я</dc:title>
  <dc:subject/>
  <dc:creator>Компик</dc:creator>
  <cp:keywords/>
  <dc:description/>
  <cp:lastModifiedBy>Admin</cp:lastModifiedBy>
  <cp:revision>43</cp:revision>
  <cp:lastPrinted>2021-01-28T12:25:00Z</cp:lastPrinted>
  <dcterms:created xsi:type="dcterms:W3CDTF">2019-07-18T07:36:00Z</dcterms:created>
  <dcterms:modified xsi:type="dcterms:W3CDTF">2021-01-28T12:27:00Z</dcterms:modified>
</cp:coreProperties>
</file>